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01CF" w:rsidRDefault="00357589">
      <w:r>
        <w:t>Names</w:t>
      </w:r>
      <w:bookmarkStart w:id="0" w:name="_GoBack"/>
      <w:bookmarkEnd w:id="0"/>
      <w:r>
        <w:t xml:space="preserve"> of possible reviewers</w:t>
      </w:r>
    </w:p>
    <w:p w:rsidR="00357589" w:rsidRDefault="00357589" w:rsidP="00357589">
      <w:pPr>
        <w:pStyle w:val="ListParagraph"/>
        <w:numPr>
          <w:ilvl w:val="0"/>
          <w:numId w:val="1"/>
        </w:numPr>
      </w:pPr>
      <w:r w:rsidRPr="00357589">
        <w:t xml:space="preserve">Annapurny Venkiteswaran </w:t>
      </w:r>
    </w:p>
    <w:p w:rsidR="00357589" w:rsidRDefault="00357589" w:rsidP="00357589">
      <w:pPr>
        <w:pStyle w:val="ListParagraph"/>
      </w:pPr>
      <w:r>
        <w:t>Paediatric Dental Specialist and Lecturer</w:t>
      </w:r>
    </w:p>
    <w:p w:rsidR="00357589" w:rsidRDefault="00357589" w:rsidP="00357589">
      <w:pPr>
        <w:pStyle w:val="ListParagraph"/>
      </w:pPr>
      <w:r>
        <w:t>Faculty of Dentistry UiTM</w:t>
      </w:r>
    </w:p>
    <w:p w:rsidR="00357589" w:rsidRDefault="00357589" w:rsidP="00357589">
      <w:pPr>
        <w:pStyle w:val="ListParagraph"/>
      </w:pPr>
      <w:r>
        <w:t>Sg. Buloh campus</w:t>
      </w:r>
    </w:p>
    <w:p w:rsidR="00357589" w:rsidRDefault="00357589" w:rsidP="00357589">
      <w:pPr>
        <w:pStyle w:val="ListParagraph"/>
      </w:pPr>
      <w:r>
        <w:t>Jalan Hospital</w:t>
      </w:r>
    </w:p>
    <w:p w:rsidR="00357589" w:rsidRDefault="00357589" w:rsidP="00357589">
      <w:pPr>
        <w:pStyle w:val="ListParagraph"/>
      </w:pPr>
      <w:r>
        <w:t>47000 Sungai Buloh</w:t>
      </w:r>
    </w:p>
    <w:p w:rsidR="00357589" w:rsidRDefault="00357589" w:rsidP="00357589">
      <w:pPr>
        <w:pStyle w:val="ListParagraph"/>
      </w:pPr>
      <w:r>
        <w:t>Selangor</w:t>
      </w:r>
    </w:p>
    <w:p w:rsidR="00357589" w:rsidRDefault="00357589" w:rsidP="00357589">
      <w:pPr>
        <w:pStyle w:val="ListParagraph"/>
      </w:pPr>
      <w:r>
        <w:t xml:space="preserve">Email: </w:t>
      </w:r>
      <w:r w:rsidRPr="00357589">
        <w:t>purny_eswaran@yahoo.com</w:t>
      </w:r>
      <w:r>
        <w:t xml:space="preserve"> </w:t>
      </w:r>
    </w:p>
    <w:p w:rsidR="00357589" w:rsidRDefault="00357589" w:rsidP="00357589">
      <w:pPr>
        <w:pStyle w:val="ListParagraph"/>
      </w:pPr>
    </w:p>
    <w:p w:rsidR="00357589" w:rsidRDefault="00357589" w:rsidP="00357589">
      <w:pPr>
        <w:pStyle w:val="ListParagraph"/>
        <w:numPr>
          <w:ilvl w:val="0"/>
          <w:numId w:val="1"/>
        </w:numPr>
      </w:pPr>
      <w:r>
        <w:t>Norashikin Abu Bakar</w:t>
      </w:r>
    </w:p>
    <w:p w:rsidR="00357589" w:rsidRDefault="00357589" w:rsidP="00357589">
      <w:pPr>
        <w:pStyle w:val="ListParagraph"/>
      </w:pPr>
      <w:r>
        <w:t>Paediatric Dental Specialist and Lecturer</w:t>
      </w:r>
    </w:p>
    <w:p w:rsidR="00357589" w:rsidRDefault="00357589" w:rsidP="00357589">
      <w:pPr>
        <w:pStyle w:val="ListParagraph"/>
      </w:pPr>
      <w:r>
        <w:t>Faculty of Dentistry UiTM</w:t>
      </w:r>
    </w:p>
    <w:p w:rsidR="00357589" w:rsidRDefault="00357589" w:rsidP="00357589">
      <w:pPr>
        <w:pStyle w:val="ListParagraph"/>
      </w:pPr>
      <w:r>
        <w:t>Sg. Buloh campus</w:t>
      </w:r>
    </w:p>
    <w:p w:rsidR="00357589" w:rsidRDefault="00357589" w:rsidP="00357589">
      <w:pPr>
        <w:pStyle w:val="ListParagraph"/>
      </w:pPr>
      <w:r>
        <w:t>Jalan Hospital</w:t>
      </w:r>
    </w:p>
    <w:p w:rsidR="00357589" w:rsidRDefault="00357589" w:rsidP="00357589">
      <w:pPr>
        <w:pStyle w:val="ListParagraph"/>
      </w:pPr>
      <w:r>
        <w:t>47000 Sungai Buloh</w:t>
      </w:r>
    </w:p>
    <w:p w:rsidR="00357589" w:rsidRDefault="00357589" w:rsidP="00357589">
      <w:pPr>
        <w:pStyle w:val="ListParagraph"/>
      </w:pPr>
      <w:r>
        <w:t>Selangor</w:t>
      </w:r>
    </w:p>
    <w:p w:rsidR="00357589" w:rsidRDefault="00357589" w:rsidP="00357589">
      <w:pPr>
        <w:pStyle w:val="ListParagraph"/>
      </w:pPr>
      <w:r>
        <w:t xml:space="preserve">Email: </w:t>
      </w:r>
      <w:r w:rsidRPr="00357589">
        <w:t>norashikin8234@uitm.edu.my</w:t>
      </w:r>
    </w:p>
    <w:sectPr w:rsidR="003575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BE7718"/>
    <w:multiLevelType w:val="hybridMultilevel"/>
    <w:tmpl w:val="C8A4F13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tjQxMjCwNDQwNjFT0lEKTi0uzszPAykwrAUAoFIHFywAAAA="/>
  </w:docVars>
  <w:rsids>
    <w:rsidRoot w:val="00357589"/>
    <w:rsid w:val="00015890"/>
    <w:rsid w:val="000445BC"/>
    <w:rsid w:val="00087F06"/>
    <w:rsid w:val="000B708F"/>
    <w:rsid w:val="000C7948"/>
    <w:rsid w:val="000F11AE"/>
    <w:rsid w:val="00101D4E"/>
    <w:rsid w:val="001351A4"/>
    <w:rsid w:val="00140F1D"/>
    <w:rsid w:val="001A046C"/>
    <w:rsid w:val="001D29DF"/>
    <w:rsid w:val="00210ABA"/>
    <w:rsid w:val="00226FC2"/>
    <w:rsid w:val="00255CFA"/>
    <w:rsid w:val="002C2EDA"/>
    <w:rsid w:val="002E2D3D"/>
    <w:rsid w:val="002F1EA2"/>
    <w:rsid w:val="00357589"/>
    <w:rsid w:val="003F18D5"/>
    <w:rsid w:val="004201CF"/>
    <w:rsid w:val="004B67FB"/>
    <w:rsid w:val="004B7FE1"/>
    <w:rsid w:val="00542433"/>
    <w:rsid w:val="00594580"/>
    <w:rsid w:val="005F7839"/>
    <w:rsid w:val="006B79EC"/>
    <w:rsid w:val="006C3092"/>
    <w:rsid w:val="006C3435"/>
    <w:rsid w:val="007168BD"/>
    <w:rsid w:val="00733A4F"/>
    <w:rsid w:val="00765563"/>
    <w:rsid w:val="0077328C"/>
    <w:rsid w:val="0079789F"/>
    <w:rsid w:val="007B7A05"/>
    <w:rsid w:val="00887B3F"/>
    <w:rsid w:val="008B0C2E"/>
    <w:rsid w:val="008B3AB1"/>
    <w:rsid w:val="009079F7"/>
    <w:rsid w:val="00920BEE"/>
    <w:rsid w:val="00962839"/>
    <w:rsid w:val="009D12BA"/>
    <w:rsid w:val="009E5023"/>
    <w:rsid w:val="00A31536"/>
    <w:rsid w:val="00A54B58"/>
    <w:rsid w:val="00A6302E"/>
    <w:rsid w:val="00A74D68"/>
    <w:rsid w:val="00A81CB6"/>
    <w:rsid w:val="00AA7676"/>
    <w:rsid w:val="00AF48FE"/>
    <w:rsid w:val="00B05C38"/>
    <w:rsid w:val="00B24713"/>
    <w:rsid w:val="00B50E6C"/>
    <w:rsid w:val="00B64267"/>
    <w:rsid w:val="00B75EBD"/>
    <w:rsid w:val="00BC54E3"/>
    <w:rsid w:val="00BE0B8D"/>
    <w:rsid w:val="00C51051"/>
    <w:rsid w:val="00C60461"/>
    <w:rsid w:val="00C7112D"/>
    <w:rsid w:val="00CB6F8D"/>
    <w:rsid w:val="00CE1370"/>
    <w:rsid w:val="00DF11DF"/>
    <w:rsid w:val="00DF3AFE"/>
    <w:rsid w:val="00E04261"/>
    <w:rsid w:val="00E24ADC"/>
    <w:rsid w:val="00E27C63"/>
    <w:rsid w:val="00E61FAB"/>
    <w:rsid w:val="00E72D24"/>
    <w:rsid w:val="00EA4E0C"/>
    <w:rsid w:val="00EC7240"/>
    <w:rsid w:val="00F14CE4"/>
    <w:rsid w:val="00F62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7B81E"/>
  <w15:chartTrackingRefBased/>
  <w15:docId w15:val="{271DB30C-B95E-4D91-B7C9-CE488E89D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75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8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197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889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44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862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9</Words>
  <Characters>338</Characters>
  <Application>Microsoft Office Word</Application>
  <DocSecurity>0</DocSecurity>
  <Lines>1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Nagarajan M.P. Sockalingam</dc:creator>
  <cp:keywords/>
  <dc:description/>
  <cp:lastModifiedBy>S.Nagarajan M.P. Sockalingam</cp:lastModifiedBy>
  <cp:revision>1</cp:revision>
  <dcterms:created xsi:type="dcterms:W3CDTF">2023-11-20T07:36:00Z</dcterms:created>
  <dcterms:modified xsi:type="dcterms:W3CDTF">2023-11-20T07:46:00Z</dcterms:modified>
</cp:coreProperties>
</file>